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Fri, 17 May 2024 23:54:16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